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77B0CC" w14:textId="77777777" w:rsidR="00341042" w:rsidRPr="00156403" w:rsidRDefault="00341042" w:rsidP="0034104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6403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DAB7224" wp14:editId="346F602B">
            <wp:extent cx="2057400" cy="1589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Page_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0558" cy="1600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B45D5" w14:textId="77777777" w:rsidR="00341042" w:rsidRPr="00156403" w:rsidRDefault="00341042" w:rsidP="00341042">
      <w:pPr>
        <w:rPr>
          <w:rFonts w:ascii="Times New Roman" w:hAnsi="Times New Roman" w:cs="Times New Roman"/>
          <w:b/>
          <w:sz w:val="24"/>
          <w:szCs w:val="24"/>
        </w:rPr>
      </w:pPr>
    </w:p>
    <w:p w14:paraId="2E8E162F" w14:textId="20D78092" w:rsidR="00C56339" w:rsidRDefault="00C56339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x-Time </w:t>
      </w:r>
      <w:r w:rsidR="00915E5F">
        <w:rPr>
          <w:rFonts w:ascii="Times New Roman" w:hAnsi="Times New Roman" w:cs="Times New Roman"/>
          <w:b/>
          <w:sz w:val="24"/>
          <w:szCs w:val="24"/>
        </w:rPr>
        <w:t>Pulpit Announcement</w:t>
      </w:r>
    </w:p>
    <w:p w14:paraId="2F3DFA70" w14:textId="4C1E4FFF" w:rsidR="00A83AA9" w:rsidRDefault="00C56339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o accompany bulletin item</w:t>
      </w:r>
    </w:p>
    <w:p w14:paraId="39FE32C9" w14:textId="3A3BA064" w:rsidR="00A83AA9" w:rsidRDefault="00A83AA9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C84FC64" w14:textId="34D3368F" w:rsidR="00A83AA9" w:rsidRDefault="00A83AA9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5E0E890" w14:textId="77777777" w:rsidR="00A83AA9" w:rsidRDefault="00A83AA9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7B2DC49" w14:textId="2AEA42FC" w:rsidR="00341042" w:rsidRPr="00D1193D" w:rsidRDefault="00C15388" w:rsidP="00D1193D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D1193D">
        <w:rPr>
          <w:rFonts w:ascii="Times New Roman" w:hAnsi="Times New Roman" w:cs="Times New Roman"/>
          <w:b/>
          <w:sz w:val="24"/>
          <w:szCs w:val="24"/>
        </w:rPr>
        <w:t>Schools/</w:t>
      </w:r>
      <w:r w:rsidR="00A83AA9" w:rsidRPr="00D1193D">
        <w:rPr>
          <w:rFonts w:ascii="Times New Roman" w:hAnsi="Times New Roman" w:cs="Times New Roman"/>
          <w:b/>
          <w:sz w:val="24"/>
          <w:szCs w:val="24"/>
        </w:rPr>
        <w:t xml:space="preserve">Parishes with a </w:t>
      </w:r>
      <w:r w:rsidRPr="00D1193D">
        <w:rPr>
          <w:rFonts w:ascii="Times New Roman" w:hAnsi="Times New Roman" w:cs="Times New Roman"/>
          <w:b/>
          <w:sz w:val="24"/>
          <w:szCs w:val="24"/>
        </w:rPr>
        <w:t xml:space="preserve">parish </w:t>
      </w:r>
      <w:r w:rsidR="00A83AA9" w:rsidRPr="00D1193D">
        <w:rPr>
          <w:rFonts w:ascii="Times New Roman" w:hAnsi="Times New Roman" w:cs="Times New Roman"/>
          <w:b/>
          <w:sz w:val="24"/>
          <w:szCs w:val="24"/>
        </w:rPr>
        <w:t>school</w:t>
      </w:r>
    </w:p>
    <w:p w14:paraId="71E519A6" w14:textId="77777777" w:rsidR="00B339EA" w:rsidRPr="00156403" w:rsidRDefault="00B339EA" w:rsidP="00341042">
      <w:pPr>
        <w:rPr>
          <w:rFonts w:ascii="Times New Roman" w:hAnsi="Times New Roman" w:cs="Times New Roman"/>
          <w:b/>
          <w:sz w:val="24"/>
          <w:szCs w:val="24"/>
        </w:rPr>
      </w:pPr>
    </w:p>
    <w:p w14:paraId="70128794" w14:textId="4CB1CFBF" w:rsidR="00156403" w:rsidRPr="00156403" w:rsidRDefault="00156403" w:rsidP="00CA2840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56403">
        <w:rPr>
          <w:rFonts w:ascii="Times New Roman" w:hAnsi="Times New Roman" w:cs="Times New Roman"/>
          <w:b/>
          <w:sz w:val="24"/>
          <w:szCs w:val="24"/>
          <w:u w:val="single"/>
        </w:rPr>
        <w:t>Angel Scholarship Fund</w:t>
      </w:r>
    </w:p>
    <w:p w14:paraId="125D509C" w14:textId="77777777" w:rsidR="00156403" w:rsidRPr="00156403" w:rsidRDefault="00156403" w:rsidP="0015640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56BFEA9" w14:textId="22007BB1" w:rsidR="00A43B70" w:rsidRPr="00915E5F" w:rsidRDefault="006D3708" w:rsidP="00A43B70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any thanks to all who</w:t>
      </w:r>
      <w:r w:rsidR="00915E5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C1255">
        <w:rPr>
          <w:rFonts w:ascii="Times New Roman" w:hAnsi="Times New Roman" w:cs="Times New Roman"/>
          <w:color w:val="000000"/>
          <w:sz w:val="24"/>
          <w:szCs w:val="24"/>
        </w:rPr>
        <w:t xml:space="preserve">have </w:t>
      </w:r>
      <w:r w:rsidR="00D34961">
        <w:rPr>
          <w:rFonts w:ascii="Times New Roman" w:hAnsi="Times New Roman" w:cs="Times New Roman"/>
          <w:color w:val="000000"/>
          <w:sz w:val="24"/>
          <w:szCs w:val="24"/>
        </w:rPr>
        <w:t>contributed their tax dollars to</w:t>
      </w:r>
      <w:r w:rsidR="00915E5F">
        <w:rPr>
          <w:rFonts w:ascii="Times New Roman" w:hAnsi="Times New Roman" w:cs="Times New Roman"/>
          <w:color w:val="000000"/>
          <w:sz w:val="24"/>
          <w:szCs w:val="24"/>
        </w:rPr>
        <w:t xml:space="preserve"> th</w:t>
      </w:r>
      <w:r w:rsidR="00C56339">
        <w:rPr>
          <w:rFonts w:ascii="Times New Roman" w:hAnsi="Times New Roman" w:cs="Times New Roman"/>
          <w:color w:val="000000"/>
          <w:sz w:val="24"/>
          <w:szCs w:val="24"/>
        </w:rPr>
        <w:t>e Angel Scholarship Fund</w:t>
      </w:r>
      <w:r w:rsidR="00915E5F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D3496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96C6A">
        <w:rPr>
          <w:rFonts w:ascii="Times New Roman" w:hAnsi="Times New Roman" w:cs="Times New Roman"/>
          <w:color w:val="000000"/>
          <w:sz w:val="24"/>
          <w:szCs w:val="24"/>
        </w:rPr>
        <w:t xml:space="preserve">Your support has </w:t>
      </w:r>
      <w:r w:rsidR="00A60D7C">
        <w:rPr>
          <w:rFonts w:ascii="Times New Roman" w:hAnsi="Times New Roman" w:cs="Times New Roman"/>
          <w:color w:val="000000"/>
          <w:sz w:val="24"/>
          <w:szCs w:val="24"/>
        </w:rPr>
        <w:t xml:space="preserve">made it possible to </w:t>
      </w:r>
      <w:r w:rsidR="00F85C94">
        <w:rPr>
          <w:rFonts w:ascii="Times New Roman" w:hAnsi="Times New Roman" w:cs="Times New Roman"/>
          <w:color w:val="000000"/>
          <w:sz w:val="24"/>
          <w:szCs w:val="24"/>
        </w:rPr>
        <w:t xml:space="preserve">award </w:t>
      </w:r>
      <w:r w:rsidR="00F85C94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# N</w:t>
      </w:r>
      <w:r w:rsidR="00D1193D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AME</w:t>
      </w:r>
      <w:r w:rsidR="00915E5F" w:rsidRPr="00915E5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school </w:t>
      </w:r>
      <w:r w:rsidR="00ED6DE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85C94">
        <w:rPr>
          <w:rFonts w:ascii="Times New Roman" w:hAnsi="Times New Roman" w:cs="Times New Roman"/>
          <w:color w:val="000000"/>
          <w:sz w:val="24"/>
          <w:szCs w:val="24"/>
        </w:rPr>
        <w:t>students with valuabl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uition assista</w:t>
      </w:r>
      <w:r w:rsidR="00C56339">
        <w:rPr>
          <w:rFonts w:ascii="Times New Roman" w:hAnsi="Times New Roman" w:cs="Times New Roman"/>
          <w:color w:val="000000"/>
          <w:sz w:val="24"/>
          <w:szCs w:val="24"/>
        </w:rPr>
        <w:t xml:space="preserve">nce </w:t>
      </w:r>
      <w:r w:rsidR="00F85C94">
        <w:rPr>
          <w:rFonts w:ascii="Times New Roman" w:hAnsi="Times New Roman" w:cs="Times New Roman"/>
          <w:color w:val="000000"/>
          <w:sz w:val="24"/>
          <w:szCs w:val="24"/>
        </w:rPr>
        <w:t>this school year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C56339">
        <w:rPr>
          <w:rFonts w:ascii="Times New Roman" w:hAnsi="Times New Roman" w:cs="Times New Roman"/>
          <w:color w:val="000000"/>
          <w:sz w:val="24"/>
          <w:szCs w:val="24"/>
        </w:rPr>
        <w:t xml:space="preserve"> It’s not too late to</w:t>
      </w:r>
      <w:r w:rsidR="00904A43">
        <w:rPr>
          <w:rFonts w:ascii="Times New Roman" w:hAnsi="Times New Roman" w:cs="Times New Roman"/>
          <w:color w:val="000000"/>
          <w:sz w:val="24"/>
          <w:szCs w:val="24"/>
        </w:rPr>
        <w:t xml:space="preserve"> claim your tax credit- donations made by April 15</w:t>
      </w:r>
      <w:r w:rsidR="00F85C94" w:rsidRPr="00F85C94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th</w:t>
      </w:r>
      <w:r w:rsidR="00F85C9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904A43">
        <w:rPr>
          <w:rFonts w:ascii="Times New Roman" w:hAnsi="Times New Roman" w:cs="Times New Roman"/>
          <w:color w:val="000000"/>
          <w:sz w:val="24"/>
          <w:szCs w:val="24"/>
        </w:rPr>
        <w:t xml:space="preserve">are eligible for the </w:t>
      </w:r>
      <w:r w:rsidR="00CE650D">
        <w:rPr>
          <w:rFonts w:ascii="Times New Roman" w:hAnsi="Times New Roman" w:cs="Times New Roman"/>
          <w:b/>
          <w:bCs/>
          <w:color w:val="000000"/>
          <w:highlight w:val="yellow"/>
        </w:rPr>
        <w:t>TAX Y</w:t>
      </w:r>
      <w:r w:rsidR="00CE650D" w:rsidRPr="00F92A78">
        <w:rPr>
          <w:rFonts w:ascii="Times New Roman" w:hAnsi="Times New Roman" w:cs="Times New Roman"/>
          <w:b/>
          <w:bCs/>
          <w:color w:val="000000"/>
          <w:highlight w:val="yellow"/>
        </w:rPr>
        <w:t>EAR</w:t>
      </w:r>
      <w:r w:rsidR="00CE650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A2840">
        <w:rPr>
          <w:rFonts w:ascii="Times New Roman" w:hAnsi="Times New Roman" w:cs="Times New Roman"/>
          <w:color w:val="000000"/>
          <w:sz w:val="24"/>
          <w:szCs w:val="24"/>
        </w:rPr>
        <w:t xml:space="preserve">state </w:t>
      </w:r>
      <w:r w:rsidR="00C56339">
        <w:rPr>
          <w:rFonts w:ascii="Times New Roman" w:hAnsi="Times New Roman" w:cs="Times New Roman"/>
          <w:color w:val="000000"/>
          <w:sz w:val="24"/>
          <w:szCs w:val="24"/>
        </w:rPr>
        <w:t>tax credit.</w:t>
      </w:r>
      <w:r w:rsidR="00C56339" w:rsidRPr="00C5633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C71A5" w:rsidRPr="00DC71A5">
        <w:rPr>
          <w:rFonts w:ascii="Times New Roman" w:hAnsi="Times New Roman" w:cs="Times New Roman"/>
          <w:color w:val="000000"/>
          <w:sz w:val="24"/>
          <w:szCs w:val="24"/>
        </w:rPr>
        <w:t xml:space="preserve">Help us to continue to raise more scholarship funding to support our students this fall.  </w:t>
      </w:r>
      <w:r w:rsidR="00915E5F">
        <w:rPr>
          <w:rFonts w:ascii="Times New Roman" w:hAnsi="Times New Roman" w:cs="Times New Roman"/>
          <w:color w:val="000000"/>
          <w:sz w:val="24"/>
          <w:szCs w:val="24"/>
        </w:rPr>
        <w:t>Please see today’s bulletin for</w:t>
      </w:r>
      <w:r w:rsidR="00C56339">
        <w:rPr>
          <w:rFonts w:ascii="Times New Roman" w:hAnsi="Times New Roman" w:cs="Times New Roman"/>
          <w:color w:val="000000"/>
          <w:sz w:val="24"/>
          <w:szCs w:val="24"/>
        </w:rPr>
        <w:t xml:space="preserve"> more information</w:t>
      </w:r>
      <w:r w:rsidR="00A43B70">
        <w:rPr>
          <w:rFonts w:ascii="Times New Roman" w:hAnsi="Times New Roman" w:cs="Times New Roman"/>
          <w:color w:val="000000"/>
          <w:sz w:val="24"/>
          <w:szCs w:val="24"/>
        </w:rPr>
        <w:t xml:space="preserve"> on how to make a “no-net cost” donation.</w:t>
      </w:r>
    </w:p>
    <w:p w14:paraId="71CABB6C" w14:textId="740EF04D" w:rsidR="006D3708" w:rsidRDefault="006D3708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7C259D8D" w14:textId="4DE2084A" w:rsidR="00275040" w:rsidRDefault="00275040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7364D1D3" w14:textId="62BA6060" w:rsidR="00A83AA9" w:rsidRDefault="00A83AA9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23102D6D" w14:textId="3EAB6D50" w:rsidR="00A83AA9" w:rsidRDefault="00A83AA9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518D712D" w14:textId="77777777" w:rsidR="00A83AA9" w:rsidRDefault="00A83AA9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4FD3308A" w14:textId="74A3EA89" w:rsidR="003D3A4A" w:rsidRPr="00D1193D" w:rsidRDefault="00A83AA9" w:rsidP="00D1193D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D1193D">
        <w:rPr>
          <w:rFonts w:ascii="Times New Roman" w:hAnsi="Times New Roman" w:cs="Times New Roman"/>
          <w:b/>
          <w:sz w:val="24"/>
          <w:szCs w:val="24"/>
        </w:rPr>
        <w:t>P</w:t>
      </w:r>
      <w:r w:rsidR="003D3A4A" w:rsidRPr="00D1193D">
        <w:rPr>
          <w:rFonts w:ascii="Times New Roman" w:hAnsi="Times New Roman" w:cs="Times New Roman"/>
          <w:b/>
          <w:sz w:val="24"/>
          <w:szCs w:val="24"/>
        </w:rPr>
        <w:t>arish</w:t>
      </w:r>
      <w:r w:rsidR="00D1193D" w:rsidRPr="00D1193D">
        <w:rPr>
          <w:rFonts w:ascii="Times New Roman" w:hAnsi="Times New Roman" w:cs="Times New Roman"/>
          <w:b/>
          <w:sz w:val="24"/>
          <w:szCs w:val="24"/>
        </w:rPr>
        <w:t>es supporting multiple schools</w:t>
      </w:r>
    </w:p>
    <w:p w14:paraId="73F9F74B" w14:textId="77777777" w:rsidR="003D3A4A" w:rsidRPr="00156403" w:rsidRDefault="003D3A4A" w:rsidP="003D3A4A">
      <w:pPr>
        <w:rPr>
          <w:rFonts w:ascii="Times New Roman" w:hAnsi="Times New Roman" w:cs="Times New Roman"/>
          <w:b/>
          <w:sz w:val="24"/>
          <w:szCs w:val="24"/>
        </w:rPr>
      </w:pPr>
    </w:p>
    <w:p w14:paraId="7EBD0DE3" w14:textId="77777777" w:rsidR="00E51C0F" w:rsidRPr="00156403" w:rsidRDefault="00E51C0F" w:rsidP="00E51C0F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56403">
        <w:rPr>
          <w:rFonts w:ascii="Times New Roman" w:hAnsi="Times New Roman" w:cs="Times New Roman"/>
          <w:b/>
          <w:sz w:val="24"/>
          <w:szCs w:val="24"/>
          <w:u w:val="single"/>
        </w:rPr>
        <w:t>Angel Scholarship Fund</w:t>
      </w:r>
    </w:p>
    <w:p w14:paraId="35CAB563" w14:textId="77777777" w:rsidR="00E51C0F" w:rsidRPr="00156403" w:rsidRDefault="00E51C0F" w:rsidP="00E51C0F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C9D7932" w14:textId="520AB710" w:rsidR="00E51C0F" w:rsidRPr="00915E5F" w:rsidRDefault="00E51C0F" w:rsidP="00E51C0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Many thanks to all who have contributed their tax dollars to the Angel Scholarship Fund. </w:t>
      </w:r>
      <w:r w:rsidR="00F96C6A">
        <w:rPr>
          <w:rFonts w:ascii="Times New Roman" w:hAnsi="Times New Roman" w:cs="Times New Roman"/>
          <w:color w:val="000000"/>
          <w:sz w:val="24"/>
          <w:szCs w:val="24"/>
        </w:rPr>
        <w:t>Yo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ur benefactors made it possible to award </w:t>
      </w:r>
      <w:r w:rsidR="00CA255A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NUMBE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tudents with valuable tuition assistance this school year. It’s not too late to claim your tax credit- donations made by April 15</w:t>
      </w:r>
      <w:r w:rsidRPr="00F85C94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re eligible for the </w:t>
      </w:r>
      <w:r>
        <w:rPr>
          <w:rFonts w:ascii="Times New Roman" w:hAnsi="Times New Roman" w:cs="Times New Roman"/>
          <w:b/>
          <w:bCs/>
          <w:color w:val="000000"/>
          <w:highlight w:val="yellow"/>
        </w:rPr>
        <w:t>TAX Y</w:t>
      </w:r>
      <w:r w:rsidRPr="00F92A78">
        <w:rPr>
          <w:rFonts w:ascii="Times New Roman" w:hAnsi="Times New Roman" w:cs="Times New Roman"/>
          <w:b/>
          <w:bCs/>
          <w:color w:val="000000"/>
          <w:highlight w:val="yellow"/>
        </w:rPr>
        <w:t>EA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tate tax credit.</w:t>
      </w:r>
      <w:r w:rsidRPr="00C5633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C71A5">
        <w:rPr>
          <w:rFonts w:ascii="Times New Roman" w:hAnsi="Times New Roman" w:cs="Times New Roman"/>
          <w:color w:val="000000"/>
          <w:sz w:val="24"/>
          <w:szCs w:val="24"/>
        </w:rPr>
        <w:t xml:space="preserve">Help us to continue to raise more scholarship funding to support our students this fall.  </w:t>
      </w:r>
      <w:r>
        <w:rPr>
          <w:rFonts w:ascii="Times New Roman" w:hAnsi="Times New Roman" w:cs="Times New Roman"/>
          <w:color w:val="000000"/>
          <w:sz w:val="24"/>
          <w:szCs w:val="24"/>
        </w:rPr>
        <w:t>Please see today’s bulletin for more information on how to make a “no-net cost” donation.</w:t>
      </w:r>
    </w:p>
    <w:p w14:paraId="30824360" w14:textId="105F89D4" w:rsidR="003D3A4A" w:rsidRDefault="003D3A4A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3C373639" w14:textId="2D2808FE" w:rsidR="003D3A4A" w:rsidRDefault="003D3A4A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73EDBB68" w14:textId="77777777" w:rsidR="003D3A4A" w:rsidRDefault="003D3A4A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4ABAC393" w14:textId="0E739080" w:rsidR="00275040" w:rsidRDefault="00275040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027B4862" w14:textId="4E948ED3" w:rsidR="00275040" w:rsidRDefault="00275040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7305ADFC" w14:textId="77777777" w:rsidR="00275040" w:rsidRPr="00156403" w:rsidRDefault="00275040" w:rsidP="00275040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4380979" w14:textId="77777777" w:rsidR="00275040" w:rsidRDefault="00275040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275040" w:rsidSect="00627B75">
      <w:pgSz w:w="12240" w:h="15840"/>
      <w:pgMar w:top="360" w:right="1440" w:bottom="63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4C80740"/>
    <w:multiLevelType w:val="hybridMultilevel"/>
    <w:tmpl w:val="AE3EF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122A14"/>
    <w:multiLevelType w:val="hybridMultilevel"/>
    <w:tmpl w:val="0504A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1760AD"/>
    <w:multiLevelType w:val="hybridMultilevel"/>
    <w:tmpl w:val="B24EDA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3956926">
    <w:abstractNumId w:val="1"/>
  </w:num>
  <w:num w:numId="2" w16cid:durableId="182135533">
    <w:abstractNumId w:val="0"/>
  </w:num>
  <w:num w:numId="3" w16cid:durableId="8029701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tLQ0MzG1MDcyNzVR0lEKTi0uzszPAykwrAUAImCtVSwAAAA="/>
  </w:docVars>
  <w:rsids>
    <w:rsidRoot w:val="00341042"/>
    <w:rsid w:val="00021ADB"/>
    <w:rsid w:val="000716AD"/>
    <w:rsid w:val="00131C06"/>
    <w:rsid w:val="00156403"/>
    <w:rsid w:val="001B271D"/>
    <w:rsid w:val="001B68A0"/>
    <w:rsid w:val="001E651E"/>
    <w:rsid w:val="002055EF"/>
    <w:rsid w:val="00260304"/>
    <w:rsid w:val="00267B42"/>
    <w:rsid w:val="00275040"/>
    <w:rsid w:val="002A2179"/>
    <w:rsid w:val="0031569E"/>
    <w:rsid w:val="003408AB"/>
    <w:rsid w:val="00341042"/>
    <w:rsid w:val="003D3A4A"/>
    <w:rsid w:val="004C1255"/>
    <w:rsid w:val="005B5CB7"/>
    <w:rsid w:val="00627B75"/>
    <w:rsid w:val="006621AB"/>
    <w:rsid w:val="006D3708"/>
    <w:rsid w:val="007B5F7B"/>
    <w:rsid w:val="007E227B"/>
    <w:rsid w:val="007F05F9"/>
    <w:rsid w:val="008178FF"/>
    <w:rsid w:val="0083137B"/>
    <w:rsid w:val="008944B9"/>
    <w:rsid w:val="00904A43"/>
    <w:rsid w:val="00912548"/>
    <w:rsid w:val="00915E5F"/>
    <w:rsid w:val="00954848"/>
    <w:rsid w:val="009C0CE3"/>
    <w:rsid w:val="00A21E25"/>
    <w:rsid w:val="00A31A37"/>
    <w:rsid w:val="00A43B70"/>
    <w:rsid w:val="00A60D7C"/>
    <w:rsid w:val="00A83AA9"/>
    <w:rsid w:val="00B27005"/>
    <w:rsid w:val="00B339EA"/>
    <w:rsid w:val="00BE79F5"/>
    <w:rsid w:val="00C15388"/>
    <w:rsid w:val="00C27B37"/>
    <w:rsid w:val="00C56339"/>
    <w:rsid w:val="00CA255A"/>
    <w:rsid w:val="00CA2840"/>
    <w:rsid w:val="00CC454E"/>
    <w:rsid w:val="00CE650D"/>
    <w:rsid w:val="00D1193D"/>
    <w:rsid w:val="00D34961"/>
    <w:rsid w:val="00DC71A5"/>
    <w:rsid w:val="00DE28F1"/>
    <w:rsid w:val="00E51C0F"/>
    <w:rsid w:val="00E57A9F"/>
    <w:rsid w:val="00EB543E"/>
    <w:rsid w:val="00ED6DE2"/>
    <w:rsid w:val="00F85C94"/>
    <w:rsid w:val="00F95C43"/>
    <w:rsid w:val="00F9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C236F"/>
  <w15:chartTrackingRefBased/>
  <w15:docId w15:val="{9C455076-EA39-4935-BE08-3FF69FB1F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1C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104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5640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6D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6D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9fbe8da-0fca-4ed0-b598-d674240fae7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93A8D6C28E224D813302DDC9240779" ma:contentTypeVersion="18" ma:contentTypeDescription="Create a new document." ma:contentTypeScope="" ma:versionID="7dcdb43bfe8d29aa4b2d51e46a29f4b0">
  <xsd:schema xmlns:xsd="http://www.w3.org/2001/XMLSchema" xmlns:xs="http://www.w3.org/2001/XMLSchema" xmlns:p="http://schemas.microsoft.com/office/2006/metadata/properties" xmlns:ns3="f9fbe8da-0fca-4ed0-b598-d674240fae7b" xmlns:ns4="ca1971a9-4dc4-4329-8248-d77d5e08212d" targetNamespace="http://schemas.microsoft.com/office/2006/metadata/properties" ma:root="true" ma:fieldsID="2873a8a758f2822929e1f29b580b332a" ns3:_="" ns4:_="">
    <xsd:import namespace="f9fbe8da-0fca-4ed0-b598-d674240fae7b"/>
    <xsd:import namespace="ca1971a9-4dc4-4329-8248-d77d5e0821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be8da-0fca-4ed0-b598-d674240fa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971a9-4dc4-4329-8248-d77d5e082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CC15C7-417D-4A38-8DFD-3CFBABE122AF}">
  <ds:schemaRefs>
    <ds:schemaRef ds:uri="http://schemas.microsoft.com/office/2006/metadata/properties"/>
    <ds:schemaRef ds:uri="http://schemas.microsoft.com/office/infopath/2007/PartnerControls"/>
    <ds:schemaRef ds:uri="f9fbe8da-0fca-4ed0-b598-d674240fae7b"/>
  </ds:schemaRefs>
</ds:datastoreItem>
</file>

<file path=customXml/itemProps2.xml><?xml version="1.0" encoding="utf-8"?>
<ds:datastoreItem xmlns:ds="http://schemas.openxmlformats.org/officeDocument/2006/customXml" ds:itemID="{BCADEAFE-6E3C-434B-AC8B-128CAC6CBC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2D01AF-B3AF-440B-827E-3647A41A71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fbe8da-0fca-4ed0-b598-d674240fae7b"/>
    <ds:schemaRef ds:uri="ca1971a9-4dc4-4329-8248-d77d5e082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198</Words>
  <Characters>1009</Characters>
  <Application>Microsoft Office Word</Application>
  <DocSecurity>0</DocSecurity>
  <Lines>37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Corcoran</dc:creator>
  <cp:keywords/>
  <dc:description/>
  <cp:lastModifiedBy>Fred Roberts</cp:lastModifiedBy>
  <cp:revision>11</cp:revision>
  <cp:lastPrinted>2023-02-28T17:13:00Z</cp:lastPrinted>
  <dcterms:created xsi:type="dcterms:W3CDTF">2026-01-15T16:54:00Z</dcterms:created>
  <dcterms:modified xsi:type="dcterms:W3CDTF">2026-01-15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93A8D6C28E224D813302DDC9240779</vt:lpwstr>
  </property>
</Properties>
</file>